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4A6AC7" w14:textId="2EBFCA8A" w:rsidR="0004198D" w:rsidRPr="00954807" w:rsidRDefault="00ED1781" w:rsidP="00616B13">
      <w:pPr>
        <w:pBdr>
          <w:bottom w:val="single" w:sz="4" w:space="1" w:color="auto"/>
        </w:pBd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ru-RU"/>
        </w:rPr>
      </w:pPr>
      <w:bookmarkStart w:id="0" w:name="_Hlk24709949"/>
      <w:bookmarkStart w:id="1" w:name="_GoBack"/>
      <w:bookmarkEnd w:id="1"/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Общее заявление делегации Бангладеш на 25-</w:t>
      </w:r>
      <w:r>
        <w:rPr>
          <w:rFonts w:asciiTheme="minorHAnsi" w:hAnsiTheme="minorHAnsi" w:cstheme="minorHAnsi"/>
          <w:b/>
          <w:bCs/>
          <w:sz w:val="28"/>
          <w:szCs w:val="28"/>
          <w:lang w:val="ru-RU"/>
        </w:rPr>
        <w:t>й сессии</w:t>
      </w:r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 xml:space="preserve"> КРИС, </w:t>
      </w:r>
      <w:r>
        <w:rPr>
          <w:rFonts w:asciiTheme="minorHAnsi" w:hAnsiTheme="minorHAnsi" w:cstheme="minorHAnsi"/>
          <w:b/>
          <w:bCs/>
          <w:sz w:val="28"/>
          <w:szCs w:val="28"/>
          <w:lang w:val="ru-RU"/>
        </w:rPr>
        <w:t xml:space="preserve">с </w:t>
      </w:r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котор</w:t>
      </w:r>
      <w:r>
        <w:rPr>
          <w:rFonts w:asciiTheme="minorHAnsi" w:hAnsiTheme="minorHAnsi" w:cstheme="minorHAnsi"/>
          <w:b/>
          <w:bCs/>
          <w:sz w:val="28"/>
          <w:szCs w:val="28"/>
          <w:lang w:val="ru-RU"/>
        </w:rPr>
        <w:t>ым</w:t>
      </w:r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 xml:space="preserve"> </w:t>
      </w:r>
      <w:r>
        <w:rPr>
          <w:rFonts w:asciiTheme="minorHAnsi" w:hAnsiTheme="minorHAnsi" w:cstheme="minorHAnsi"/>
          <w:b/>
          <w:bCs/>
          <w:sz w:val="28"/>
          <w:szCs w:val="28"/>
          <w:lang w:val="ru-RU"/>
        </w:rPr>
        <w:t>выступит</w:t>
      </w:r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 xml:space="preserve"> Постоянный представитель Бангладеш посол</w:t>
      </w:r>
      <w:r w:rsid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 </w:t>
      </w:r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Е.П.</w:t>
      </w:r>
      <w:r w:rsid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 г</w:t>
      </w:r>
      <w:r w:rsid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noBreakHyphen/>
      </w:r>
      <w:r w:rsidRP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н</w:t>
      </w:r>
      <w:r w:rsidR="00DA1A8C">
        <w:rPr>
          <w:rFonts w:asciiTheme="minorHAnsi" w:hAnsiTheme="minorHAnsi" w:cstheme="minorHAnsi"/>
          <w:b/>
          <w:bCs/>
          <w:sz w:val="28"/>
          <w:szCs w:val="28"/>
          <w:lang w:val="ru-RU"/>
        </w:rPr>
        <w:t> Мд. </w:t>
      </w:r>
      <w:r w:rsidRPr="00954807">
        <w:rPr>
          <w:rFonts w:asciiTheme="minorHAnsi" w:hAnsiTheme="minorHAnsi" w:cstheme="minorHAnsi"/>
          <w:b/>
          <w:bCs/>
          <w:sz w:val="28"/>
          <w:szCs w:val="28"/>
          <w:lang w:val="ru-RU"/>
        </w:rPr>
        <w:t>Мустафизур Рахман</w:t>
      </w:r>
    </w:p>
    <w:p w14:paraId="33479D05" w14:textId="0EC9CDBA" w:rsidR="0022126A" w:rsidRPr="00DA1A8C" w:rsidRDefault="00DA1A8C" w:rsidP="00642FAC">
      <w:pPr>
        <w:spacing w:line="276" w:lineRule="auto"/>
        <w:rPr>
          <w:rFonts w:asciiTheme="minorHAnsi" w:hAnsiTheme="minorHAnsi" w:cstheme="minorHAnsi"/>
          <w:sz w:val="28"/>
          <w:szCs w:val="28"/>
          <w:lang w:val="ru-RU"/>
        </w:rPr>
      </w:pPr>
      <w:bookmarkStart w:id="2" w:name="_Hlk57641070"/>
      <w:r>
        <w:rPr>
          <w:rFonts w:asciiTheme="minorHAnsi" w:hAnsiTheme="minorHAnsi" w:cstheme="minorHAnsi"/>
          <w:sz w:val="28"/>
          <w:szCs w:val="28"/>
          <w:lang w:val="ru-RU"/>
        </w:rPr>
        <w:t>Благодарю Вас, г-н Председатель</w:t>
      </w:r>
      <w:bookmarkEnd w:id="2"/>
      <w:r w:rsidR="0022126A" w:rsidRPr="00DA1A8C">
        <w:rPr>
          <w:rFonts w:asciiTheme="minorHAnsi" w:hAnsiTheme="minorHAnsi" w:cstheme="minorHAnsi"/>
          <w:sz w:val="28"/>
          <w:szCs w:val="28"/>
          <w:lang w:val="ru-RU"/>
        </w:rPr>
        <w:t>.</w:t>
      </w:r>
    </w:p>
    <w:p w14:paraId="4F59345F" w14:textId="42D5C6E5" w:rsidR="00DA1A8C" w:rsidRPr="00DA1A8C" w:rsidRDefault="00DA1A8C" w:rsidP="00A565E5">
      <w:pPr>
        <w:spacing w:line="276" w:lineRule="auto"/>
        <w:divId w:val="887303166"/>
        <w:rPr>
          <w:rFonts w:asciiTheme="minorHAnsi" w:hAnsiTheme="minorHAnsi" w:cstheme="minorHAnsi"/>
          <w:sz w:val="28"/>
          <w:szCs w:val="28"/>
          <w:lang w:val="ru-RU"/>
        </w:rPr>
      </w:pPr>
      <w:r>
        <w:rPr>
          <w:rFonts w:asciiTheme="minorHAnsi" w:hAnsiTheme="minorHAnsi" w:cstheme="minorHAnsi"/>
          <w:sz w:val="28"/>
          <w:szCs w:val="28"/>
          <w:lang w:val="ru-RU"/>
        </w:rPr>
        <w:t>Прежде всего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мы присоединяемся к заявлению, сделанному моей делегацией ранее от имени АТГ. Бангладеш рада видеть </w:t>
      </w:r>
      <w:r w:rsidR="00A565E5">
        <w:rPr>
          <w:rFonts w:asciiTheme="minorHAnsi" w:hAnsiTheme="minorHAnsi" w:cstheme="minorHAnsi"/>
          <w:sz w:val="28"/>
          <w:szCs w:val="28"/>
          <w:lang w:val="ru-RU"/>
        </w:rPr>
        <w:t>В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ас на посту </w:t>
      </w:r>
      <w:r>
        <w:rPr>
          <w:rFonts w:asciiTheme="minorHAnsi" w:hAnsiTheme="minorHAnsi" w:cstheme="minorHAnsi"/>
          <w:sz w:val="28"/>
          <w:szCs w:val="28"/>
          <w:lang w:val="ru-RU"/>
        </w:rPr>
        <w:t>П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редседателя 25-й сессии КРИС и надеется под </w:t>
      </w:r>
      <w:r w:rsidR="00A565E5">
        <w:rPr>
          <w:rFonts w:asciiTheme="minorHAnsi" w:hAnsiTheme="minorHAnsi" w:cstheme="minorHAnsi"/>
          <w:sz w:val="28"/>
          <w:szCs w:val="28"/>
          <w:lang w:val="ru-RU"/>
        </w:rPr>
        <w:t>В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ашим умелым руководством </w:t>
      </w:r>
      <w:r>
        <w:rPr>
          <w:rFonts w:asciiTheme="minorHAnsi" w:hAnsiTheme="minorHAnsi" w:cstheme="minorHAnsi"/>
          <w:sz w:val="28"/>
          <w:szCs w:val="28"/>
          <w:lang w:val="ru-RU"/>
        </w:rPr>
        <w:t>прилагать усилия с целью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успешного </w:t>
      </w:r>
      <w:r>
        <w:rPr>
          <w:rFonts w:asciiTheme="minorHAnsi" w:hAnsiTheme="minorHAnsi" w:cstheme="minorHAnsi"/>
          <w:sz w:val="28"/>
          <w:szCs w:val="28"/>
          <w:lang w:val="ru-RU"/>
        </w:rPr>
        <w:t>завершения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этой сессии.</w:t>
      </w:r>
    </w:p>
    <w:p w14:paraId="36607631" w14:textId="60C1E402" w:rsidR="0022126A" w:rsidRPr="00DA1A8C" w:rsidRDefault="00DA1A8C" w:rsidP="00642FAC">
      <w:pPr>
        <w:spacing w:line="276" w:lineRule="auto"/>
        <w:rPr>
          <w:rFonts w:asciiTheme="minorHAnsi" w:hAnsiTheme="minorHAnsi" w:cstheme="minorHAnsi"/>
          <w:sz w:val="28"/>
          <w:szCs w:val="28"/>
          <w:lang w:val="ru-RU"/>
        </w:rPr>
      </w:pPr>
      <w:bookmarkStart w:id="3" w:name="_Hlk57641044"/>
      <w:r>
        <w:rPr>
          <w:rFonts w:asciiTheme="minorHAnsi" w:hAnsiTheme="minorHAnsi" w:cstheme="minorHAnsi"/>
          <w:sz w:val="28"/>
          <w:szCs w:val="28"/>
          <w:lang w:val="ru-RU"/>
        </w:rPr>
        <w:t>Г-н Председатель</w:t>
      </w:r>
      <w:bookmarkEnd w:id="3"/>
      <w:r w:rsidR="0022126A" w:rsidRPr="00DA1A8C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2DA2FBB6" w14:textId="64733754" w:rsidR="0022126A" w:rsidRPr="00C650C9" w:rsidRDefault="00DA1A8C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DA1A8C">
        <w:rPr>
          <w:rFonts w:asciiTheme="minorHAnsi" w:hAnsiTheme="minorHAnsi" w:cstheme="minorHAnsi"/>
          <w:sz w:val="28"/>
          <w:szCs w:val="28"/>
          <w:lang w:val="ru-RU"/>
        </w:rPr>
        <w:t>Мы признаем и ценим неизменн</w:t>
      </w:r>
      <w:r>
        <w:rPr>
          <w:rFonts w:asciiTheme="minorHAnsi" w:hAnsiTheme="minorHAnsi" w:cstheme="minorHAnsi"/>
          <w:sz w:val="28"/>
          <w:szCs w:val="28"/>
          <w:lang w:val="ru-RU"/>
        </w:rPr>
        <w:t>о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важную роль</w:t>
      </w:r>
      <w:r w:rsidR="00C650C9">
        <w:rPr>
          <w:rFonts w:asciiTheme="minorHAnsi" w:hAnsiTheme="minorHAnsi" w:cstheme="minorHAnsi"/>
          <w:sz w:val="28"/>
          <w:szCs w:val="28"/>
          <w:lang w:val="ru-RU"/>
        </w:rPr>
        <w:t>, которую играет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КРИС</w:t>
      </w:r>
      <w:r w:rsidR="00C650C9">
        <w:rPr>
          <w:rFonts w:asciiTheme="minorHAnsi" w:hAnsiTheme="minorHAnsi" w:cstheme="minorHAnsi"/>
          <w:sz w:val="28"/>
          <w:szCs w:val="28"/>
          <w:lang w:val="ru-RU"/>
        </w:rPr>
        <w:t>, определяя и показывая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, как ИС может способствовать инновациям и развитию. Мы высоко оцениваем усилия КРИС </w:t>
      </w:r>
      <w:r w:rsidR="00C650C9">
        <w:rPr>
          <w:rFonts w:asciiTheme="minorHAnsi" w:hAnsiTheme="minorHAnsi" w:cstheme="minorHAnsi"/>
          <w:sz w:val="28"/>
          <w:szCs w:val="28"/>
          <w:lang w:val="ru-RU"/>
        </w:rPr>
        <w:t xml:space="preserve">в </w:t>
      </w:r>
      <w:r w:rsidR="00E56A1A">
        <w:rPr>
          <w:rFonts w:asciiTheme="minorHAnsi" w:hAnsiTheme="minorHAnsi" w:cstheme="minorHAnsi"/>
          <w:sz w:val="28"/>
          <w:szCs w:val="28"/>
          <w:lang w:val="ru-RU"/>
        </w:rPr>
        <w:t>авангарде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деятельност</w:t>
      </w:r>
      <w:r w:rsidR="00C650C9">
        <w:rPr>
          <w:rFonts w:asciiTheme="minorHAnsi" w:hAnsiTheme="minorHAnsi" w:cstheme="minorHAnsi"/>
          <w:sz w:val="28"/>
          <w:szCs w:val="28"/>
          <w:lang w:val="ru-RU"/>
        </w:rPr>
        <w:t>и</w:t>
      </w:r>
      <w:r w:rsidRPr="00DA1A8C">
        <w:rPr>
          <w:rFonts w:asciiTheme="minorHAnsi" w:hAnsiTheme="minorHAnsi" w:cstheme="minorHAnsi"/>
          <w:sz w:val="28"/>
          <w:szCs w:val="28"/>
          <w:lang w:val="ru-RU"/>
        </w:rPr>
        <w:t xml:space="preserve"> ВОИС в соответствии с рекомендациями Повестки дня в области развития.</w:t>
      </w:r>
    </w:p>
    <w:p w14:paraId="609F3AA6" w14:textId="3B8A54F1" w:rsidR="003F7CFA" w:rsidRPr="00C650C9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Г-н Председатель</w:t>
      </w:r>
      <w:r w:rsidR="00D63ADF" w:rsidRPr="00C650C9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5799E1B9" w14:textId="36A17C6A" w:rsidR="0071547E" w:rsidRPr="0014384A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Вопрос технической помощи государствам-членам стал одним из ключевых в наш</w:t>
      </w:r>
      <w:r>
        <w:rPr>
          <w:rFonts w:asciiTheme="minorHAnsi" w:hAnsiTheme="minorHAnsi" w:cstheme="minorHAnsi"/>
          <w:sz w:val="28"/>
          <w:szCs w:val="28"/>
          <w:lang w:val="ru-RU"/>
        </w:rPr>
        <w:t>ей работе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в ВОИС. </w:t>
      </w:r>
      <w:r>
        <w:rPr>
          <w:rFonts w:asciiTheme="minorHAnsi" w:hAnsiTheme="minorHAnsi" w:cstheme="minorHAnsi"/>
          <w:sz w:val="28"/>
          <w:szCs w:val="28"/>
          <w:lang w:val="ru-RU"/>
        </w:rPr>
        <w:t>В настоящее время необходимо продолжать расширять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области технической помощи</w:t>
      </w:r>
      <w:r>
        <w:rPr>
          <w:rFonts w:asciiTheme="minorHAnsi" w:hAnsiTheme="minorHAnsi" w:cstheme="minorHAnsi"/>
          <w:sz w:val="28"/>
          <w:szCs w:val="28"/>
          <w:lang w:val="ru-RU"/>
        </w:rPr>
        <w:t>, выходя за рамки деятельности по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повышени</w:t>
      </w:r>
      <w:r>
        <w:rPr>
          <w:rFonts w:asciiTheme="minorHAnsi" w:hAnsiTheme="minorHAnsi" w:cstheme="minorHAnsi"/>
          <w:sz w:val="28"/>
          <w:szCs w:val="28"/>
          <w:lang w:val="ru-RU"/>
        </w:rPr>
        <w:t>ю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осведомленности и наращивани</w:t>
      </w:r>
      <w:r>
        <w:rPr>
          <w:rFonts w:asciiTheme="minorHAnsi" w:hAnsiTheme="minorHAnsi" w:cstheme="minorHAnsi"/>
          <w:sz w:val="28"/>
          <w:szCs w:val="28"/>
          <w:lang w:val="ru-RU"/>
        </w:rPr>
        <w:t>ю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потенциала в области ИС. Техническ</w:t>
      </w:r>
      <w:r w:rsidR="00954807">
        <w:rPr>
          <w:rFonts w:asciiTheme="minorHAnsi" w:hAnsiTheme="minorHAnsi" w:cstheme="minorHAnsi"/>
          <w:sz w:val="28"/>
          <w:szCs w:val="28"/>
          <w:lang w:val="ru-RU"/>
        </w:rPr>
        <w:t>ую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помощь </w:t>
      </w:r>
      <w:r>
        <w:rPr>
          <w:rFonts w:asciiTheme="minorHAnsi" w:hAnsiTheme="minorHAnsi" w:cstheme="minorHAnsi"/>
          <w:sz w:val="28"/>
          <w:szCs w:val="28"/>
          <w:lang w:val="ru-RU"/>
        </w:rPr>
        <w:t>следует нацелить на решение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комплексных проблем развития развивающихся стран и НРС, включая, 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в частности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, 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 xml:space="preserve">вопросы 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>окружающ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ей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сред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ы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и изменени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я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климата, здравоохранени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я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>, продовольственн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ой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безопасност</w:t>
      </w:r>
      <w:r w:rsidR="0014384A">
        <w:rPr>
          <w:rFonts w:asciiTheme="minorHAnsi" w:hAnsiTheme="minorHAnsi" w:cstheme="minorHAnsi"/>
          <w:sz w:val="28"/>
          <w:szCs w:val="28"/>
          <w:lang w:val="ru-RU"/>
        </w:rPr>
        <w:t>и</w:t>
      </w:r>
      <w:r w:rsidRPr="00C650C9">
        <w:rPr>
          <w:rFonts w:asciiTheme="minorHAnsi" w:hAnsiTheme="minorHAnsi" w:cstheme="minorHAnsi"/>
          <w:sz w:val="28"/>
          <w:szCs w:val="28"/>
          <w:lang w:val="ru-RU"/>
        </w:rPr>
        <w:t xml:space="preserve"> и т.д.</w:t>
      </w:r>
    </w:p>
    <w:p w14:paraId="457553DE" w14:textId="0D9954BE" w:rsidR="004E3BA7" w:rsidRPr="0014384A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Г-н Председатель</w:t>
      </w:r>
      <w:r w:rsidR="004E3BA7" w:rsidRPr="0014384A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411F4770" w14:textId="0FEF2CD8" w:rsidR="004E3BA7" w:rsidRPr="007D105E" w:rsidRDefault="0014384A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>
        <w:rPr>
          <w:rFonts w:asciiTheme="minorHAnsi" w:hAnsiTheme="minorHAnsi" w:cstheme="minorHAnsi"/>
          <w:sz w:val="28"/>
          <w:szCs w:val="28"/>
          <w:lang w:val="ru-RU"/>
        </w:rPr>
        <w:t>Хотелось бы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особо подчеркнуть взаимосвязь </w:t>
      </w:r>
      <w:r>
        <w:rPr>
          <w:rFonts w:asciiTheme="minorHAnsi" w:hAnsiTheme="minorHAnsi" w:cstheme="minorHAnsi"/>
          <w:sz w:val="28"/>
          <w:szCs w:val="28"/>
          <w:lang w:val="ru-RU"/>
        </w:rPr>
        <w:t>ИС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и окружающей среды. Мы признательны ВОИС за поддержку Рамочной конвенции Организации Объединенных Наций об изменении климата (РКИКООН) в</w:t>
      </w:r>
      <w:r>
        <w:rPr>
          <w:rFonts w:asciiTheme="minorHAnsi" w:hAnsiTheme="minorHAnsi" w:cstheme="minorHAnsi"/>
          <w:sz w:val="28"/>
          <w:szCs w:val="28"/>
          <w:lang w:val="ru-RU"/>
        </w:rPr>
        <w:t xml:space="preserve"> процессе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реализации механизма РКИКООН в сфере технологий</w:t>
      </w:r>
      <w:r>
        <w:rPr>
          <w:rFonts w:asciiTheme="minorHAnsi" w:hAnsiTheme="minorHAnsi" w:cstheme="minorHAnsi"/>
          <w:sz w:val="28"/>
          <w:szCs w:val="28"/>
          <w:lang w:val="ru-RU"/>
        </w:rPr>
        <w:t xml:space="preserve"> 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и инициативы </w:t>
      </w:r>
      <w:r w:rsidRPr="0014384A">
        <w:rPr>
          <w:rFonts w:asciiTheme="minorHAnsi" w:hAnsiTheme="minorHAnsi" w:cstheme="minorHAnsi"/>
          <w:sz w:val="28"/>
          <w:szCs w:val="28"/>
          <w:lang w:val="en-GB"/>
        </w:rPr>
        <w:t>WIPO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</w:t>
      </w:r>
      <w:r w:rsidRPr="0014384A">
        <w:rPr>
          <w:rFonts w:asciiTheme="minorHAnsi" w:hAnsiTheme="minorHAnsi" w:cstheme="minorHAnsi"/>
          <w:sz w:val="28"/>
          <w:szCs w:val="28"/>
          <w:lang w:val="en-GB"/>
        </w:rPr>
        <w:t>Green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. </w:t>
      </w:r>
      <w:r w:rsidR="007D105E">
        <w:rPr>
          <w:rFonts w:asciiTheme="minorHAnsi" w:hAnsiTheme="minorHAnsi" w:cstheme="minorHAnsi"/>
          <w:sz w:val="28"/>
          <w:szCs w:val="28"/>
          <w:lang w:val="ru-RU"/>
        </w:rPr>
        <w:t>С учетом</w:t>
      </w:r>
      <w:r>
        <w:rPr>
          <w:rFonts w:asciiTheme="minorHAnsi" w:hAnsiTheme="minorHAnsi" w:cstheme="minorHAnsi"/>
          <w:sz w:val="28"/>
          <w:szCs w:val="28"/>
          <w:lang w:val="ru-RU"/>
        </w:rPr>
        <w:t xml:space="preserve"> 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>возрастающ</w:t>
      </w:r>
      <w:r>
        <w:rPr>
          <w:rFonts w:asciiTheme="minorHAnsi" w:hAnsiTheme="minorHAnsi" w:cstheme="minorHAnsi"/>
          <w:sz w:val="28"/>
          <w:szCs w:val="28"/>
          <w:lang w:val="ru-RU"/>
        </w:rPr>
        <w:t>ей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важност</w:t>
      </w:r>
      <w:r>
        <w:rPr>
          <w:rFonts w:asciiTheme="minorHAnsi" w:hAnsiTheme="minorHAnsi" w:cstheme="minorHAnsi"/>
          <w:sz w:val="28"/>
          <w:szCs w:val="28"/>
          <w:lang w:val="ru-RU"/>
        </w:rPr>
        <w:t>и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</w:t>
      </w:r>
      <w:r>
        <w:rPr>
          <w:rFonts w:asciiTheme="minorHAnsi" w:hAnsiTheme="minorHAnsi" w:cstheme="minorHAnsi"/>
          <w:sz w:val="28"/>
          <w:szCs w:val="28"/>
          <w:lang w:val="ru-RU"/>
        </w:rPr>
        <w:t>взаимо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связи между </w:t>
      </w:r>
      <w:r>
        <w:rPr>
          <w:rFonts w:asciiTheme="minorHAnsi" w:hAnsiTheme="minorHAnsi" w:cstheme="minorHAnsi"/>
          <w:sz w:val="28"/>
          <w:szCs w:val="28"/>
          <w:lang w:val="ru-RU"/>
        </w:rPr>
        <w:t>деятельностью в области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ИС и устойчивостью </w:t>
      </w:r>
      <w:r>
        <w:rPr>
          <w:rFonts w:asciiTheme="minorHAnsi" w:hAnsiTheme="minorHAnsi" w:cstheme="minorHAnsi"/>
          <w:sz w:val="28"/>
          <w:szCs w:val="28"/>
          <w:lang w:val="ru-RU"/>
        </w:rPr>
        <w:t>т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акое сотрудничество полезно и своевременно. 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lastRenderedPageBreak/>
        <w:t xml:space="preserve">Это особенно важно для уязвимых к </w:t>
      </w:r>
      <w:r w:rsidR="007D105E">
        <w:rPr>
          <w:rFonts w:asciiTheme="minorHAnsi" w:hAnsiTheme="minorHAnsi" w:cstheme="minorHAnsi"/>
          <w:sz w:val="28"/>
          <w:szCs w:val="28"/>
          <w:lang w:val="ru-RU"/>
        </w:rPr>
        <w:t xml:space="preserve">изменению 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>климат</w:t>
      </w:r>
      <w:r w:rsidR="007D105E">
        <w:rPr>
          <w:rFonts w:asciiTheme="minorHAnsi" w:hAnsiTheme="minorHAnsi" w:cstheme="minorHAnsi"/>
          <w:sz w:val="28"/>
          <w:szCs w:val="28"/>
          <w:lang w:val="ru-RU"/>
        </w:rPr>
        <w:t>а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государств-членов. </w:t>
      </w:r>
      <w:r w:rsidR="007D105E">
        <w:rPr>
          <w:rFonts w:asciiTheme="minorHAnsi" w:hAnsiTheme="minorHAnsi" w:cstheme="minorHAnsi"/>
          <w:sz w:val="28"/>
          <w:szCs w:val="28"/>
          <w:lang w:val="ru-RU"/>
        </w:rPr>
        <w:t>Ввиду этого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ВОИС мо</w:t>
      </w:r>
      <w:r w:rsidR="007D105E">
        <w:rPr>
          <w:rFonts w:asciiTheme="minorHAnsi" w:hAnsiTheme="minorHAnsi" w:cstheme="minorHAnsi"/>
          <w:sz w:val="28"/>
          <w:szCs w:val="28"/>
          <w:lang w:val="ru-RU"/>
        </w:rPr>
        <w:t>гла бы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изучить вопрос о том, как ИС может вн</w:t>
      </w:r>
      <w:r w:rsidR="007D105E">
        <w:rPr>
          <w:rFonts w:asciiTheme="minorHAnsi" w:hAnsiTheme="minorHAnsi" w:cstheme="minorHAnsi"/>
          <w:sz w:val="28"/>
          <w:szCs w:val="28"/>
          <w:lang w:val="ru-RU"/>
        </w:rPr>
        <w:t>осить</w:t>
      </w:r>
      <w:r w:rsidRPr="0014384A">
        <w:rPr>
          <w:rFonts w:asciiTheme="minorHAnsi" w:hAnsiTheme="minorHAnsi" w:cstheme="minorHAnsi"/>
          <w:sz w:val="28"/>
          <w:szCs w:val="28"/>
          <w:lang w:val="ru-RU"/>
        </w:rPr>
        <w:t xml:space="preserve"> эффективный вклад в охрану окружающей среды в развивающихся странах и НРС, исходя из их потребностей и возможностей.</w:t>
      </w:r>
    </w:p>
    <w:p w14:paraId="3952B13E" w14:textId="0872F65B" w:rsidR="0004198D" w:rsidRPr="007D105E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Г-н Председатель</w:t>
      </w:r>
      <w:r w:rsidR="0004198D" w:rsidRPr="007D105E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379E0AF1" w14:textId="2EA187A1" w:rsidR="009B1153" w:rsidRPr="00D3422E" w:rsidRDefault="007D105E" w:rsidP="00642FAC">
      <w:pPr>
        <w:spacing w:line="276" w:lineRule="auto"/>
        <w:jc w:val="both"/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</w:pPr>
      <w:r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Во всем мире уже со всей очевидностью проявляются м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ногогранные неблагоприятные </w:t>
      </w:r>
      <w:r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последствия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продолжающейся пандемии, </w:t>
      </w:r>
      <w:r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при этом вопросами первостепенной важности остаются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охрана здоровья населения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и доступ к вакцинам</w:t>
      </w:r>
      <w:r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и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лекарствам от 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</w:rPr>
        <w:t>COVID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-19. Для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решения этих проблем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мы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 w:rsidR="009D306B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должны 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проявлять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внимание, заботу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и сострадание в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вопросах на стыке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ИС и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охраны 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здоровь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я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. Мы считаем, что ВОИС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,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опираясь на свои 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ресурс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ы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,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экспертные 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знания и опыт координации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деятельности 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с другими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профильными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многосторонними организациями,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например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ВОЗ, ВТО и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др.,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 w:rsidR="009D306B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способна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играть активную роль в </w:t>
      </w:r>
      <w:r w:rsidR="00D3422E"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связанных с ИС 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вопросах политики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в области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здравоохранения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.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Являясь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развивающ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ей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ся стран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ой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с переходной экономикой</w:t>
      </w:r>
      <w:r w:rsidR="005F5AE8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,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Бангладеш 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ожидае</w:t>
      </w:r>
      <w:r w:rsidR="00D3422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>т проведения</w:t>
      </w:r>
      <w:r w:rsidRPr="007D105E">
        <w:rPr>
          <w:rFonts w:asciiTheme="minorHAnsi" w:hAnsiTheme="minorHAnsi" w:cstheme="minorHAnsi"/>
          <w:color w:val="000000"/>
          <w:sz w:val="28"/>
          <w:szCs w:val="28"/>
          <w:shd w:val="clear" w:color="auto" w:fill="FEFEFE"/>
          <w:lang w:val="ru-RU"/>
        </w:rPr>
        <w:t xml:space="preserve"> более предметных дискуссий по вопросам ИС и здравоохранения в рамках компетенции ВОИС.</w:t>
      </w:r>
    </w:p>
    <w:p w14:paraId="01DA6451" w14:textId="75E56F95" w:rsidR="0071547E" w:rsidRPr="00D3422E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Г-н Председатель</w:t>
      </w:r>
      <w:r w:rsidR="0071547E" w:rsidRPr="00D3422E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32473458" w14:textId="6529895C" w:rsidR="00D44D8B" w:rsidRPr="00D07D62" w:rsidRDefault="00D3422E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Бангладеш </w:t>
      </w:r>
      <w:r w:rsidR="00C62538">
        <w:rPr>
          <w:rFonts w:asciiTheme="minorHAnsi" w:hAnsiTheme="minorHAnsi" w:cstheme="minorHAnsi"/>
          <w:sz w:val="28"/>
          <w:szCs w:val="28"/>
          <w:lang w:val="ru-RU"/>
        </w:rPr>
        <w:t>намеревается выйти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из категории НРС к 2024 году.</w:t>
      </w:r>
      <w:r w:rsidR="00C62538">
        <w:rPr>
          <w:rFonts w:asciiTheme="minorHAnsi" w:hAnsiTheme="minorHAnsi" w:cstheme="minorHAnsi"/>
          <w:sz w:val="28"/>
          <w:szCs w:val="28"/>
          <w:lang w:val="ru-RU"/>
        </w:rPr>
        <w:t xml:space="preserve"> Ввиду этого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</w:t>
      </w:r>
      <w:r w:rsidR="00C62538"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большое значение для страны имеют 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>инновации, а также использование соответствующих технологий в</w:t>
      </w:r>
      <w:r w:rsidR="00C62538">
        <w:rPr>
          <w:rFonts w:asciiTheme="minorHAnsi" w:hAnsiTheme="minorHAnsi" w:cstheme="minorHAnsi"/>
          <w:sz w:val="28"/>
          <w:szCs w:val="28"/>
          <w:lang w:val="ru-RU"/>
        </w:rPr>
        <w:t xml:space="preserve"> рамках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усили</w:t>
      </w:r>
      <w:r w:rsidR="00C62538">
        <w:rPr>
          <w:rFonts w:asciiTheme="minorHAnsi" w:hAnsiTheme="minorHAnsi" w:cstheme="minorHAnsi"/>
          <w:sz w:val="28"/>
          <w:szCs w:val="28"/>
          <w:lang w:val="ru-RU"/>
        </w:rPr>
        <w:t>й в процессе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развити</w:t>
      </w:r>
      <w:r w:rsidR="00C62538">
        <w:rPr>
          <w:rFonts w:asciiTheme="minorHAnsi" w:hAnsiTheme="minorHAnsi" w:cstheme="minorHAnsi"/>
          <w:sz w:val="28"/>
          <w:szCs w:val="28"/>
          <w:lang w:val="ru-RU"/>
        </w:rPr>
        <w:t>я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. Потребность в создании и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укреплении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благоприятной для инноваций среды ИС с умелым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ее регулированием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сохранится и после завершения этапа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 xml:space="preserve"> выхода из категории НРС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.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 xml:space="preserve">С учетом этого </w:t>
      </w:r>
      <w:r w:rsidR="00D07D62"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в соответствующих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мероприятиях</w:t>
      </w:r>
      <w:r w:rsidR="00D07D62"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ВОИС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 xml:space="preserve">нужно учитывать 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>эффективное выполнение, а также разработк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у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и планирование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предусматривающих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конкретны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е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срок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и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программ для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 xml:space="preserve">стран, 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выходящих из категории НРС, чтобы помочь им </w:t>
      </w:r>
      <w:r w:rsidR="008C3A5F">
        <w:rPr>
          <w:rFonts w:asciiTheme="minorHAnsi" w:hAnsiTheme="minorHAnsi" w:cstheme="minorHAnsi"/>
          <w:sz w:val="28"/>
          <w:szCs w:val="28"/>
          <w:lang w:val="ru-RU"/>
        </w:rPr>
        <w:t>в решении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проблем как до, так и после выхода. Мы считаем, что КРИС как наиболее важный форум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по тематике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ИС и развити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>я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 xml:space="preserve"> может сыграть в этой связи </w:t>
      </w:r>
      <w:r w:rsidR="00D07D62">
        <w:rPr>
          <w:rFonts w:asciiTheme="minorHAnsi" w:hAnsiTheme="minorHAnsi" w:cstheme="minorHAnsi"/>
          <w:sz w:val="28"/>
          <w:szCs w:val="28"/>
          <w:lang w:val="ru-RU"/>
        </w:rPr>
        <w:t xml:space="preserve">действенную направляющую </w:t>
      </w:r>
      <w:r w:rsidRPr="00D3422E">
        <w:rPr>
          <w:rFonts w:asciiTheme="minorHAnsi" w:hAnsiTheme="minorHAnsi" w:cstheme="minorHAnsi"/>
          <w:sz w:val="28"/>
          <w:szCs w:val="28"/>
          <w:lang w:val="ru-RU"/>
        </w:rPr>
        <w:t>роль.</w:t>
      </w:r>
    </w:p>
    <w:p w14:paraId="519D0AA2" w14:textId="54F9A206" w:rsidR="00F36295" w:rsidRPr="00D07D62" w:rsidRDefault="00C650C9" w:rsidP="00F36295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lastRenderedPageBreak/>
        <w:t>Г-н Председатель</w:t>
      </w:r>
      <w:r w:rsidR="00F36295" w:rsidRPr="00D07D62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10ADBD86" w14:textId="78AF60F1" w:rsidR="00F36295" w:rsidRPr="00F22C3A" w:rsidRDefault="00D07D62" w:rsidP="00F36295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Отрадно видеть </w:t>
      </w:r>
      <w:r>
        <w:rPr>
          <w:rFonts w:asciiTheme="minorHAnsi" w:hAnsiTheme="minorHAnsi" w:cstheme="minorHAnsi"/>
          <w:sz w:val="28"/>
          <w:szCs w:val="28"/>
          <w:lang w:val="ru-RU"/>
        </w:rPr>
        <w:t>конструктивное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сотрудничество между Организацией и государствами-членами, особенно </w:t>
      </w:r>
      <w:r>
        <w:rPr>
          <w:rFonts w:asciiTheme="minorHAnsi" w:hAnsiTheme="minorHAnsi" w:cstheme="minorHAnsi"/>
          <w:sz w:val="28"/>
          <w:szCs w:val="28"/>
          <w:lang w:val="ru-RU"/>
        </w:rPr>
        <w:t xml:space="preserve">в части 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>расширени</w:t>
      </w:r>
      <w:r>
        <w:rPr>
          <w:rFonts w:asciiTheme="minorHAnsi" w:hAnsiTheme="minorHAnsi" w:cstheme="minorHAnsi"/>
          <w:sz w:val="28"/>
          <w:szCs w:val="28"/>
          <w:lang w:val="ru-RU"/>
        </w:rPr>
        <w:t>я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сотрудничества с национальными ведомствами ИС. 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Полезно было бы расширять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 xml:space="preserve">такое 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>взаимодействи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е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с другими 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профильными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национальными 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учреждениями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, особенно в развивающихся странах, </w:t>
      </w:r>
      <w:r w:rsidR="008C3A5F">
        <w:rPr>
          <w:rFonts w:asciiTheme="minorHAnsi" w:hAnsiTheme="minorHAnsi" w:cstheme="minorHAnsi"/>
          <w:sz w:val="28"/>
          <w:szCs w:val="28"/>
          <w:lang w:val="ru-RU"/>
        </w:rPr>
        <w:t>например в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Бангладеш. Мы готовы содействовать таким усилиям с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 xml:space="preserve"> участием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наши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х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национальны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х ведомств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>. Секретариат должен уделять больше внимания сокращени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>ю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 xml:space="preserve"> разрыва между соответствующими заинтересованными сторонами</w:t>
      </w:r>
      <w:r w:rsidR="00F22C3A">
        <w:rPr>
          <w:rFonts w:asciiTheme="minorHAnsi" w:hAnsiTheme="minorHAnsi" w:cstheme="minorHAnsi"/>
          <w:sz w:val="28"/>
          <w:szCs w:val="28"/>
          <w:lang w:val="ru-RU"/>
        </w:rPr>
        <w:t xml:space="preserve"> и координировать эту деятельность</w:t>
      </w:r>
      <w:r w:rsidRPr="00D07D62">
        <w:rPr>
          <w:rFonts w:asciiTheme="minorHAnsi" w:hAnsiTheme="minorHAnsi" w:cstheme="minorHAnsi"/>
          <w:sz w:val="28"/>
          <w:szCs w:val="28"/>
          <w:lang w:val="ru-RU"/>
        </w:rPr>
        <w:t>.</w:t>
      </w:r>
    </w:p>
    <w:p w14:paraId="70AFE14B" w14:textId="2F61FC4C" w:rsidR="004E3BA7" w:rsidRPr="00F22C3A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Г-н Председатель</w:t>
      </w:r>
      <w:r w:rsidR="004E3BA7" w:rsidRPr="00F22C3A">
        <w:rPr>
          <w:rFonts w:asciiTheme="minorHAnsi" w:hAnsiTheme="minorHAnsi" w:cstheme="minorHAnsi"/>
          <w:sz w:val="28"/>
          <w:szCs w:val="28"/>
          <w:lang w:val="ru-RU"/>
        </w:rPr>
        <w:t>,</w:t>
      </w:r>
    </w:p>
    <w:p w14:paraId="740FB509" w14:textId="070D6EE7" w:rsidR="00DB56EA" w:rsidRPr="00F22C3A" w:rsidRDefault="00F22C3A" w:rsidP="00642FAC">
      <w:pPr>
        <w:spacing w:after="0"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F22C3A">
        <w:rPr>
          <w:rFonts w:asciiTheme="minorHAnsi" w:hAnsiTheme="minorHAnsi" w:cstheme="minorHAnsi"/>
          <w:sz w:val="28"/>
          <w:szCs w:val="28"/>
          <w:lang w:val="ru-RU"/>
        </w:rPr>
        <w:t>В заключение Бангладеш хотел</w:t>
      </w:r>
      <w:r w:rsidR="00484CFF">
        <w:rPr>
          <w:rFonts w:asciiTheme="minorHAnsi" w:hAnsiTheme="minorHAnsi" w:cstheme="minorHAnsi"/>
          <w:sz w:val="28"/>
          <w:szCs w:val="28"/>
          <w:lang w:val="ru-RU"/>
        </w:rPr>
        <w:t>а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 бы подтвердить свою приверженность </w:t>
      </w:r>
      <w:r>
        <w:rPr>
          <w:rFonts w:asciiTheme="minorHAnsi" w:hAnsiTheme="minorHAnsi" w:cstheme="minorHAnsi"/>
          <w:sz w:val="28"/>
          <w:szCs w:val="28"/>
          <w:lang w:val="ru-RU"/>
        </w:rPr>
        <w:t xml:space="preserve">задачам 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КРИС и </w:t>
      </w:r>
      <w:r>
        <w:rPr>
          <w:rFonts w:asciiTheme="minorHAnsi" w:hAnsiTheme="minorHAnsi" w:cstheme="minorHAnsi"/>
          <w:sz w:val="28"/>
          <w:szCs w:val="28"/>
          <w:lang w:val="ru-RU"/>
        </w:rPr>
        <w:t xml:space="preserve">осуществлению 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его деятельности по реализации повестки дня в области развития и надеется на дальнейшее взаимодействие с </w:t>
      </w:r>
      <w:r w:rsidR="00484CFF">
        <w:rPr>
          <w:rFonts w:asciiTheme="minorHAnsi" w:hAnsiTheme="minorHAnsi" w:cstheme="minorHAnsi"/>
          <w:sz w:val="28"/>
          <w:szCs w:val="28"/>
          <w:lang w:val="ru-RU"/>
        </w:rPr>
        <w:t>О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>рганизацией в это</w:t>
      </w:r>
      <w:r>
        <w:rPr>
          <w:rFonts w:asciiTheme="minorHAnsi" w:hAnsiTheme="minorHAnsi" w:cstheme="minorHAnsi"/>
          <w:sz w:val="28"/>
          <w:szCs w:val="28"/>
          <w:lang w:val="ru-RU"/>
        </w:rPr>
        <w:t>й сфере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>.</w:t>
      </w:r>
    </w:p>
    <w:p w14:paraId="2662FC79" w14:textId="2EE57CB5" w:rsidR="00661CAD" w:rsidRPr="00E56A1A" w:rsidRDefault="00F22C3A" w:rsidP="00642FAC">
      <w:pPr>
        <w:spacing w:after="0"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Мы с нетерпением </w:t>
      </w:r>
      <w:r>
        <w:rPr>
          <w:rFonts w:asciiTheme="minorHAnsi" w:hAnsiTheme="minorHAnsi" w:cstheme="minorHAnsi"/>
          <w:sz w:val="28"/>
          <w:szCs w:val="28"/>
          <w:lang w:val="ru-RU"/>
        </w:rPr>
        <w:t>ожидаем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 рассмотрени</w:t>
      </w:r>
      <w:r w:rsidR="00E56A1A">
        <w:rPr>
          <w:rFonts w:asciiTheme="minorHAnsi" w:hAnsiTheme="minorHAnsi" w:cstheme="minorHAnsi"/>
          <w:sz w:val="28"/>
          <w:szCs w:val="28"/>
          <w:lang w:val="ru-RU"/>
        </w:rPr>
        <w:t>я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 отдельных пунктов повестки дня </w:t>
      </w:r>
      <w:r w:rsidR="00E56A1A">
        <w:rPr>
          <w:rFonts w:asciiTheme="minorHAnsi" w:hAnsiTheme="minorHAnsi" w:cstheme="minorHAnsi"/>
          <w:sz w:val="28"/>
          <w:szCs w:val="28"/>
          <w:lang w:val="ru-RU"/>
        </w:rPr>
        <w:t>совместно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 xml:space="preserve"> с нашей региональной группой и, </w:t>
      </w:r>
      <w:r w:rsidR="00E56A1A" w:rsidRPr="00F22C3A">
        <w:rPr>
          <w:rFonts w:asciiTheme="minorHAnsi" w:hAnsiTheme="minorHAnsi" w:cstheme="minorHAnsi"/>
          <w:sz w:val="28"/>
          <w:szCs w:val="28"/>
          <w:lang w:val="ru-RU"/>
        </w:rPr>
        <w:t>по мере необходимости</w:t>
      </w:r>
      <w:r w:rsidR="00E56A1A">
        <w:rPr>
          <w:rFonts w:asciiTheme="minorHAnsi" w:hAnsiTheme="minorHAnsi" w:cstheme="minorHAnsi"/>
          <w:sz w:val="28"/>
          <w:szCs w:val="28"/>
          <w:lang w:val="ru-RU"/>
        </w:rPr>
        <w:t>, в индивидуальном порядке</w:t>
      </w:r>
      <w:r w:rsidRPr="00F22C3A">
        <w:rPr>
          <w:rFonts w:asciiTheme="minorHAnsi" w:hAnsiTheme="minorHAnsi" w:cstheme="minorHAnsi"/>
          <w:sz w:val="28"/>
          <w:szCs w:val="28"/>
          <w:lang w:val="ru-RU"/>
        </w:rPr>
        <w:t>.</w:t>
      </w:r>
    </w:p>
    <w:p w14:paraId="3E7C7C1C" w14:textId="77777777" w:rsidR="00795554" w:rsidRPr="00954807" w:rsidRDefault="00795554" w:rsidP="00642FAC">
      <w:pPr>
        <w:spacing w:after="0"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</w:p>
    <w:p w14:paraId="48B202F5" w14:textId="4B74DF78" w:rsidR="008971FB" w:rsidRPr="00C650C9" w:rsidRDefault="00C650C9" w:rsidP="00642FAC">
      <w:pPr>
        <w:spacing w:line="276" w:lineRule="auto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C650C9">
        <w:rPr>
          <w:rFonts w:asciiTheme="minorHAnsi" w:hAnsiTheme="minorHAnsi" w:cstheme="minorHAnsi"/>
          <w:sz w:val="28"/>
          <w:szCs w:val="28"/>
          <w:lang w:val="ru-RU"/>
        </w:rPr>
        <w:t>Благодарю Вас, г-н Председатель</w:t>
      </w:r>
      <w:r w:rsidR="008971FB" w:rsidRPr="00C650C9">
        <w:rPr>
          <w:rFonts w:asciiTheme="minorHAnsi" w:hAnsiTheme="minorHAnsi" w:cstheme="minorHAnsi"/>
          <w:sz w:val="28"/>
          <w:szCs w:val="28"/>
          <w:lang w:val="ru-RU"/>
        </w:rPr>
        <w:t>.</w:t>
      </w:r>
    </w:p>
    <w:bookmarkEnd w:id="0"/>
    <w:p w14:paraId="7028411A" w14:textId="77777777" w:rsidR="00097A49" w:rsidRPr="00642FAC" w:rsidRDefault="00795554" w:rsidP="00642FAC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GB"/>
        </w:rPr>
      </w:pPr>
      <w:r w:rsidRPr="00642FAC">
        <w:rPr>
          <w:rFonts w:asciiTheme="minorHAnsi" w:hAnsiTheme="minorHAnsi" w:cstheme="minorHAnsi"/>
          <w:sz w:val="28"/>
          <w:szCs w:val="28"/>
          <w:lang w:val="en-GB"/>
        </w:rPr>
        <w:t>---------------------------------------------</w:t>
      </w:r>
    </w:p>
    <w:sectPr w:rsidR="00097A49" w:rsidRPr="00642F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095845" w14:textId="77777777" w:rsidR="009F2340" w:rsidRDefault="009F2340" w:rsidP="00405428">
      <w:pPr>
        <w:spacing w:after="0" w:line="240" w:lineRule="auto"/>
      </w:pPr>
      <w:r>
        <w:separator/>
      </w:r>
    </w:p>
  </w:endnote>
  <w:endnote w:type="continuationSeparator" w:id="0">
    <w:p w14:paraId="4D32051F" w14:textId="77777777" w:rsidR="009F2340" w:rsidRDefault="009F2340" w:rsidP="00405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71509" w14:textId="77777777" w:rsidR="001A50D7" w:rsidRDefault="001A50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54A58" w14:textId="459DFE64" w:rsidR="00405428" w:rsidRDefault="00405428">
    <w:pPr>
      <w:pStyle w:val="Footer"/>
      <w:jc w:val="right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DA5248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DA5248">
      <w:rPr>
        <w:b/>
        <w:bCs/>
        <w:noProof/>
      </w:rPr>
      <w:t>3</w:t>
    </w:r>
    <w:r>
      <w:rPr>
        <w:b/>
        <w:bCs/>
        <w:sz w:val="24"/>
        <w:szCs w:val="24"/>
      </w:rPr>
      <w:fldChar w:fldCharType="end"/>
    </w:r>
  </w:p>
  <w:p w14:paraId="0C61D2A3" w14:textId="77777777" w:rsidR="00405428" w:rsidRDefault="004054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3DF9B" w14:textId="77777777" w:rsidR="001A50D7" w:rsidRDefault="001A50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579D4" w14:textId="77777777" w:rsidR="009F2340" w:rsidRDefault="009F2340" w:rsidP="00405428">
      <w:pPr>
        <w:spacing w:after="0" w:line="240" w:lineRule="auto"/>
      </w:pPr>
      <w:r>
        <w:separator/>
      </w:r>
    </w:p>
  </w:footnote>
  <w:footnote w:type="continuationSeparator" w:id="0">
    <w:p w14:paraId="0AA7FE02" w14:textId="77777777" w:rsidR="009F2340" w:rsidRDefault="009F2340" w:rsidP="00405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E9B37" w14:textId="77777777" w:rsidR="001A50D7" w:rsidRDefault="001A50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93FEDF" w14:textId="77777777" w:rsidR="001A50D7" w:rsidRDefault="001A50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91158" w14:textId="77777777" w:rsidR="001A50D7" w:rsidRDefault="001A50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bordersDoNotSurroundHeader/>
  <w:bordersDoNotSurroundFooter/>
  <w:hideSpellingErrors/>
  <w:hideGrammaticalErrors/>
  <w:revisionView w:inkAnnotation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LQ0MjczNbYwsTRU0lEKTi0uzszPAykwrAUA7WOGBSwAAAA="/>
  </w:docVars>
  <w:rsids>
    <w:rsidRoot w:val="0022126A"/>
    <w:rsid w:val="00011D19"/>
    <w:rsid w:val="00031E9A"/>
    <w:rsid w:val="0004198D"/>
    <w:rsid w:val="0004620E"/>
    <w:rsid w:val="0007121E"/>
    <w:rsid w:val="00097A49"/>
    <w:rsid w:val="000B28C0"/>
    <w:rsid w:val="000B624C"/>
    <w:rsid w:val="000E4FAF"/>
    <w:rsid w:val="0014384A"/>
    <w:rsid w:val="0017402D"/>
    <w:rsid w:val="00174F1F"/>
    <w:rsid w:val="001A50D7"/>
    <w:rsid w:val="0021071F"/>
    <w:rsid w:val="00216BDE"/>
    <w:rsid w:val="0022126A"/>
    <w:rsid w:val="00227049"/>
    <w:rsid w:val="002319B9"/>
    <w:rsid w:val="00246724"/>
    <w:rsid w:val="002477B3"/>
    <w:rsid w:val="00254B3A"/>
    <w:rsid w:val="002660DA"/>
    <w:rsid w:val="0027364D"/>
    <w:rsid w:val="00280551"/>
    <w:rsid w:val="002A4AB4"/>
    <w:rsid w:val="002A594D"/>
    <w:rsid w:val="002E2E6A"/>
    <w:rsid w:val="002E33C9"/>
    <w:rsid w:val="002E3AFD"/>
    <w:rsid w:val="002F6840"/>
    <w:rsid w:val="00333770"/>
    <w:rsid w:val="003451B1"/>
    <w:rsid w:val="00363CCC"/>
    <w:rsid w:val="00366475"/>
    <w:rsid w:val="00372DE3"/>
    <w:rsid w:val="00381562"/>
    <w:rsid w:val="00383B07"/>
    <w:rsid w:val="00385007"/>
    <w:rsid w:val="003C63E0"/>
    <w:rsid w:val="003F7CFA"/>
    <w:rsid w:val="00405428"/>
    <w:rsid w:val="00412D22"/>
    <w:rsid w:val="004575CC"/>
    <w:rsid w:val="004631E4"/>
    <w:rsid w:val="00484CFF"/>
    <w:rsid w:val="004A3FAA"/>
    <w:rsid w:val="004B5E85"/>
    <w:rsid w:val="004C2F61"/>
    <w:rsid w:val="004D6E4D"/>
    <w:rsid w:val="004E3BA7"/>
    <w:rsid w:val="005018CE"/>
    <w:rsid w:val="00503D7D"/>
    <w:rsid w:val="00521ADC"/>
    <w:rsid w:val="005627C0"/>
    <w:rsid w:val="005732A9"/>
    <w:rsid w:val="005751A2"/>
    <w:rsid w:val="00577158"/>
    <w:rsid w:val="005870FC"/>
    <w:rsid w:val="00594190"/>
    <w:rsid w:val="005A1F76"/>
    <w:rsid w:val="005C3308"/>
    <w:rsid w:val="005C3932"/>
    <w:rsid w:val="005F5AE8"/>
    <w:rsid w:val="00616B13"/>
    <w:rsid w:val="00642FAC"/>
    <w:rsid w:val="00661CAD"/>
    <w:rsid w:val="00692551"/>
    <w:rsid w:val="006A266C"/>
    <w:rsid w:val="006B1B1B"/>
    <w:rsid w:val="006C5851"/>
    <w:rsid w:val="006D6D70"/>
    <w:rsid w:val="006E033A"/>
    <w:rsid w:val="006E6F8C"/>
    <w:rsid w:val="006F40D6"/>
    <w:rsid w:val="00714C41"/>
    <w:rsid w:val="0071547E"/>
    <w:rsid w:val="00737B05"/>
    <w:rsid w:val="00756ACC"/>
    <w:rsid w:val="007629A9"/>
    <w:rsid w:val="007667F6"/>
    <w:rsid w:val="007767B4"/>
    <w:rsid w:val="007812FF"/>
    <w:rsid w:val="00782E6B"/>
    <w:rsid w:val="00795554"/>
    <w:rsid w:val="007A0A97"/>
    <w:rsid w:val="007C4161"/>
    <w:rsid w:val="007D105E"/>
    <w:rsid w:val="00812E04"/>
    <w:rsid w:val="00816B60"/>
    <w:rsid w:val="008202CC"/>
    <w:rsid w:val="008210BF"/>
    <w:rsid w:val="00823803"/>
    <w:rsid w:val="008616C6"/>
    <w:rsid w:val="0089054B"/>
    <w:rsid w:val="0089204D"/>
    <w:rsid w:val="008971FB"/>
    <w:rsid w:val="008A16E1"/>
    <w:rsid w:val="008C3A5F"/>
    <w:rsid w:val="008F70E3"/>
    <w:rsid w:val="009227D7"/>
    <w:rsid w:val="00926C54"/>
    <w:rsid w:val="00933BE0"/>
    <w:rsid w:val="00944B3B"/>
    <w:rsid w:val="00950F3A"/>
    <w:rsid w:val="009511EB"/>
    <w:rsid w:val="00954807"/>
    <w:rsid w:val="00963ECE"/>
    <w:rsid w:val="009A4B78"/>
    <w:rsid w:val="009B1153"/>
    <w:rsid w:val="009D306B"/>
    <w:rsid w:val="009E48CB"/>
    <w:rsid w:val="009F2340"/>
    <w:rsid w:val="00A2232A"/>
    <w:rsid w:val="00A31DA9"/>
    <w:rsid w:val="00A501AB"/>
    <w:rsid w:val="00A565E5"/>
    <w:rsid w:val="00AA7234"/>
    <w:rsid w:val="00AC5697"/>
    <w:rsid w:val="00AC5ED7"/>
    <w:rsid w:val="00AC7C72"/>
    <w:rsid w:val="00AD0891"/>
    <w:rsid w:val="00AD7F6F"/>
    <w:rsid w:val="00AF3AD9"/>
    <w:rsid w:val="00B41B21"/>
    <w:rsid w:val="00B4319C"/>
    <w:rsid w:val="00B85E07"/>
    <w:rsid w:val="00BB730E"/>
    <w:rsid w:val="00BC756B"/>
    <w:rsid w:val="00BE4318"/>
    <w:rsid w:val="00C00C79"/>
    <w:rsid w:val="00C40E76"/>
    <w:rsid w:val="00C541A9"/>
    <w:rsid w:val="00C62538"/>
    <w:rsid w:val="00C650C9"/>
    <w:rsid w:val="00CB246B"/>
    <w:rsid w:val="00CB5AB0"/>
    <w:rsid w:val="00D07D62"/>
    <w:rsid w:val="00D15C5E"/>
    <w:rsid w:val="00D3422E"/>
    <w:rsid w:val="00D44D8B"/>
    <w:rsid w:val="00D63ADF"/>
    <w:rsid w:val="00D67D90"/>
    <w:rsid w:val="00D860C5"/>
    <w:rsid w:val="00DA1A8C"/>
    <w:rsid w:val="00DA5248"/>
    <w:rsid w:val="00DB56EA"/>
    <w:rsid w:val="00DD0F3F"/>
    <w:rsid w:val="00DD4694"/>
    <w:rsid w:val="00DD71FA"/>
    <w:rsid w:val="00E10E0B"/>
    <w:rsid w:val="00E16604"/>
    <w:rsid w:val="00E46E5F"/>
    <w:rsid w:val="00E56A1A"/>
    <w:rsid w:val="00E70128"/>
    <w:rsid w:val="00E81436"/>
    <w:rsid w:val="00EA212D"/>
    <w:rsid w:val="00EB59ED"/>
    <w:rsid w:val="00ED1781"/>
    <w:rsid w:val="00ED4B8D"/>
    <w:rsid w:val="00EE0114"/>
    <w:rsid w:val="00EE4902"/>
    <w:rsid w:val="00EE5C26"/>
    <w:rsid w:val="00EF6398"/>
    <w:rsid w:val="00F13D3F"/>
    <w:rsid w:val="00F22C3A"/>
    <w:rsid w:val="00F36295"/>
    <w:rsid w:val="00F60E92"/>
    <w:rsid w:val="00F614BD"/>
    <w:rsid w:val="00F67905"/>
    <w:rsid w:val="00F73741"/>
    <w:rsid w:val="00FD08C1"/>
    <w:rsid w:val="00FF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6B6FB6"/>
  <w15:docId w15:val="{2C50EC5D-AE9E-49C3-8733-D5C5E8103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cs="Cordia New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428"/>
    <w:pPr>
      <w:tabs>
        <w:tab w:val="center" w:pos="4513"/>
        <w:tab w:val="right" w:pos="9026"/>
      </w:tabs>
    </w:pPr>
    <w:rPr>
      <w:rFonts w:cs="Angsana New"/>
      <w:lang w:bidi="th-TH"/>
    </w:rPr>
  </w:style>
  <w:style w:type="character" w:customStyle="1" w:styleId="HeaderChar">
    <w:name w:val="Header Char"/>
    <w:link w:val="Header"/>
    <w:uiPriority w:val="99"/>
    <w:rsid w:val="00405428"/>
    <w:rPr>
      <w:rFonts w:cs="Cordia New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05428"/>
    <w:pPr>
      <w:tabs>
        <w:tab w:val="center" w:pos="4513"/>
        <w:tab w:val="right" w:pos="9026"/>
      </w:tabs>
    </w:pPr>
    <w:rPr>
      <w:rFonts w:cs="Angsana New"/>
      <w:lang w:bidi="th-TH"/>
    </w:rPr>
  </w:style>
  <w:style w:type="character" w:customStyle="1" w:styleId="FooterChar">
    <w:name w:val="Footer Char"/>
    <w:link w:val="Footer"/>
    <w:uiPriority w:val="99"/>
    <w:rsid w:val="00405428"/>
    <w:rPr>
      <w:rFonts w:cs="Cordia New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E9A"/>
    <w:pPr>
      <w:spacing w:after="0" w:line="240" w:lineRule="auto"/>
    </w:pPr>
    <w:rPr>
      <w:rFonts w:ascii="Segoe UI" w:hAnsi="Segoe UI" w:cs="Angsana New"/>
      <w:sz w:val="18"/>
      <w:szCs w:val="18"/>
      <w:lang w:bidi="th-TH"/>
    </w:rPr>
  </w:style>
  <w:style w:type="character" w:customStyle="1" w:styleId="BalloonTextChar">
    <w:name w:val="Balloon Text Char"/>
    <w:link w:val="BalloonText"/>
    <w:uiPriority w:val="99"/>
    <w:semiHidden/>
    <w:rsid w:val="00031E9A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B5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59E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B59ED"/>
    <w:rPr>
      <w:rFonts w:cs="Cordi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B59ED"/>
    <w:rPr>
      <w:rFonts w:cs="Cordia New"/>
      <w:b/>
      <w:bCs/>
      <w:lang w:bidi="ar-SA"/>
    </w:rPr>
  </w:style>
  <w:style w:type="paragraph" w:customStyle="1" w:styleId="p1">
    <w:name w:val="p1"/>
    <w:basedOn w:val="Normal"/>
    <w:rsid w:val="00AD0891"/>
    <w:pPr>
      <w:spacing w:after="0" w:line="240" w:lineRule="auto"/>
    </w:pPr>
    <w:rPr>
      <w:rFonts w:ascii="Helvetica" w:eastAsiaTheme="minorEastAsia" w:hAnsi="Helvetica" w:cs="Times New Roman"/>
      <w:sz w:val="18"/>
      <w:szCs w:val="18"/>
      <w:lang w:eastAsia="en-GB" w:bidi="bn-IN"/>
    </w:rPr>
  </w:style>
  <w:style w:type="character" w:customStyle="1" w:styleId="s1">
    <w:name w:val="s1"/>
    <w:basedOn w:val="DefaultParagraphFont"/>
    <w:rsid w:val="00AD0891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D08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01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0</Words>
  <Characters>3948</Characters>
  <Application>Microsoft Office Word</Application>
  <DocSecurity>4</DocSecurity>
  <Lines>80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A</dc:creator>
  <cp:keywords>FOR OFFICIAL USE ONLY</cp:keywords>
  <cp:lastModifiedBy>ESTEVES DOS SANTOS Anabela</cp:lastModifiedBy>
  <cp:revision>2</cp:revision>
  <cp:lastPrinted>2020-11-30T16:18:00Z</cp:lastPrinted>
  <dcterms:created xsi:type="dcterms:W3CDTF">2020-12-07T10:20:00Z</dcterms:created>
  <dcterms:modified xsi:type="dcterms:W3CDTF">2020-12-0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fd999db-13e1-4407-abdd-3b00830db55b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